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7558E" w14:textId="6E02F3B2" w:rsidR="003F704F" w:rsidRDefault="001B0634" w:rsidP="001B0634">
      <w:pPr>
        <w:pStyle w:val="Heading1"/>
        <w:jc w:val="center"/>
      </w:pPr>
      <w:r>
        <w:t>Задание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"/>
        <w:gridCol w:w="4055"/>
        <w:gridCol w:w="1260"/>
        <w:gridCol w:w="3500"/>
      </w:tblGrid>
      <w:tr w:rsidR="001B0634" w14:paraId="084A7288" w14:textId="77777777" w:rsidTr="001B0634">
        <w:tc>
          <w:tcPr>
            <w:tcW w:w="530" w:type="dxa"/>
          </w:tcPr>
          <w:p w14:paraId="1985BA37" w14:textId="48AF8CD4" w:rsidR="001B0634" w:rsidRDefault="001B0634" w:rsidP="001B0634">
            <w:pPr>
              <w:jc w:val="center"/>
            </w:pPr>
            <w:r>
              <w:t>№ п/п</w:t>
            </w:r>
          </w:p>
        </w:tc>
        <w:tc>
          <w:tcPr>
            <w:tcW w:w="4055" w:type="dxa"/>
          </w:tcPr>
          <w:p w14:paraId="3A459A3C" w14:textId="29AB079A" w:rsidR="001B0634" w:rsidRDefault="001B0634" w:rsidP="001B0634">
            <w:pPr>
              <w:jc w:val="center"/>
            </w:pPr>
            <w:r w:rsidRPr="001B0634">
              <w:t>Содержание</w:t>
            </w:r>
          </w:p>
        </w:tc>
        <w:tc>
          <w:tcPr>
            <w:tcW w:w="1260" w:type="dxa"/>
          </w:tcPr>
          <w:p w14:paraId="1B3AC9DD" w14:textId="0CE8B5A4" w:rsidR="001B0634" w:rsidRDefault="001B0634" w:rsidP="001B0634">
            <w:pPr>
              <w:jc w:val="center"/>
            </w:pPr>
            <w:r w:rsidRPr="001B0634">
              <w:t>Кол-во раз</w:t>
            </w:r>
          </w:p>
        </w:tc>
        <w:tc>
          <w:tcPr>
            <w:tcW w:w="3500" w:type="dxa"/>
          </w:tcPr>
          <w:p w14:paraId="395EE380" w14:textId="43B354B0" w:rsidR="001B0634" w:rsidRDefault="001B0634" w:rsidP="001B0634">
            <w:pPr>
              <w:jc w:val="center"/>
            </w:pPr>
            <w:r w:rsidRPr="001B0634">
              <w:t>Организационно</w:t>
            </w:r>
            <w:r>
              <w:t>-</w:t>
            </w:r>
            <w:r w:rsidRPr="001B0634">
              <w:t>методические</w:t>
            </w:r>
            <w:r>
              <w:t xml:space="preserve"> </w:t>
            </w:r>
            <w:r w:rsidRPr="001B0634">
              <w:t>указания</w:t>
            </w:r>
          </w:p>
        </w:tc>
      </w:tr>
      <w:tr w:rsidR="001B0634" w14:paraId="07AB0B8D" w14:textId="77777777" w:rsidTr="001B0634">
        <w:tc>
          <w:tcPr>
            <w:tcW w:w="530" w:type="dxa"/>
          </w:tcPr>
          <w:p w14:paraId="2B187465" w14:textId="5A8FF44B" w:rsidR="001B0634" w:rsidRDefault="001B0634" w:rsidP="001B0634">
            <w:r>
              <w:t>1</w:t>
            </w:r>
          </w:p>
        </w:tc>
        <w:tc>
          <w:tcPr>
            <w:tcW w:w="4055" w:type="dxa"/>
          </w:tcPr>
          <w:p w14:paraId="643607E1" w14:textId="1E65A71D" w:rsidR="001B0634" w:rsidRDefault="009D0F35" w:rsidP="001B0634">
            <w:r>
              <w:t>С</w:t>
            </w:r>
            <w:r w:rsidRPr="009D0F35">
              <w:t>тоя, руки впереди ладоням книзу, немного разведены</w:t>
            </w:r>
            <w:r>
              <w:t xml:space="preserve">, сделать </w:t>
            </w:r>
            <w:r w:rsidRPr="009D0F35">
              <w:t>мах</w:t>
            </w:r>
            <w:r>
              <w:t>и</w:t>
            </w:r>
            <w:r w:rsidRPr="009D0F35">
              <w:t xml:space="preserve"> ног</w:t>
            </w:r>
            <w:r>
              <w:t>ами</w:t>
            </w:r>
            <w:r w:rsidRPr="009D0F35">
              <w:t xml:space="preserve"> к рук</w:t>
            </w:r>
            <w:r>
              <w:t>ам поочередно.</w:t>
            </w:r>
          </w:p>
        </w:tc>
        <w:tc>
          <w:tcPr>
            <w:tcW w:w="1260" w:type="dxa"/>
          </w:tcPr>
          <w:p w14:paraId="07D91DA1" w14:textId="4B230DFB" w:rsidR="001B0634" w:rsidRDefault="009D0F35" w:rsidP="001B0634">
            <w:r>
              <w:t>7</w:t>
            </w:r>
          </w:p>
        </w:tc>
        <w:tc>
          <w:tcPr>
            <w:tcW w:w="3500" w:type="dxa"/>
          </w:tcPr>
          <w:p w14:paraId="2F5269A1" w14:textId="0D4E3779" w:rsidR="001B0634" w:rsidRDefault="009D0F35" w:rsidP="001B0634">
            <w:proofErr w:type="spellStart"/>
            <w:r w:rsidRPr="009D0F35">
              <w:t>И.п</w:t>
            </w:r>
            <w:proofErr w:type="spellEnd"/>
            <w:r w:rsidRPr="009D0F35">
              <w:t xml:space="preserve">. – стоя, руки впереди ладоням книзу, немного разведены; 1 – мах правой ногой к левой руке; 2 – </w:t>
            </w:r>
            <w:proofErr w:type="spellStart"/>
            <w:r w:rsidRPr="009D0F35">
              <w:t>и.п</w:t>
            </w:r>
            <w:proofErr w:type="spellEnd"/>
            <w:r w:rsidRPr="009D0F35">
              <w:t>.; 3 – 4 – то же левой ногой.</w:t>
            </w:r>
          </w:p>
        </w:tc>
      </w:tr>
      <w:tr w:rsidR="001B0634" w14:paraId="176CA679" w14:textId="77777777" w:rsidTr="001B0634">
        <w:tc>
          <w:tcPr>
            <w:tcW w:w="530" w:type="dxa"/>
          </w:tcPr>
          <w:p w14:paraId="47E6CD54" w14:textId="5F9BC1AD" w:rsidR="001B0634" w:rsidRDefault="001B0634" w:rsidP="001B0634">
            <w:r>
              <w:t>2</w:t>
            </w:r>
          </w:p>
        </w:tc>
        <w:tc>
          <w:tcPr>
            <w:tcW w:w="4055" w:type="dxa"/>
          </w:tcPr>
          <w:p w14:paraId="7C5FF6B0" w14:textId="1C12F2A3" w:rsidR="001B0634" w:rsidRDefault="009D0F35" w:rsidP="001B0634">
            <w:r>
              <w:t>Из</w:t>
            </w:r>
            <w:r w:rsidRPr="009D0F35">
              <w:t xml:space="preserve"> основн</w:t>
            </w:r>
            <w:r>
              <w:t xml:space="preserve">ой </w:t>
            </w:r>
            <w:r w:rsidRPr="009D0F35">
              <w:t>стойк</w:t>
            </w:r>
            <w:r>
              <w:t xml:space="preserve">и </w:t>
            </w:r>
            <w:r w:rsidRPr="009D0F35">
              <w:t>мах</w:t>
            </w:r>
            <w:r>
              <w:t>и</w:t>
            </w:r>
            <w:r w:rsidRPr="009D0F35">
              <w:t xml:space="preserve"> ног</w:t>
            </w:r>
            <w:r>
              <w:t>ами</w:t>
            </w:r>
            <w:r w:rsidRPr="009D0F35">
              <w:t xml:space="preserve"> в сторону</w:t>
            </w:r>
            <w:r>
              <w:t xml:space="preserve"> поочередно</w:t>
            </w:r>
            <w:r w:rsidRPr="009D0F35">
              <w:t>, руки в стороны</w:t>
            </w:r>
            <w:r>
              <w:t>.</w:t>
            </w:r>
          </w:p>
        </w:tc>
        <w:tc>
          <w:tcPr>
            <w:tcW w:w="1260" w:type="dxa"/>
          </w:tcPr>
          <w:p w14:paraId="0887C2B7" w14:textId="3912CC6A" w:rsidR="001B0634" w:rsidRDefault="009D0F35" w:rsidP="001B0634">
            <w:r>
              <w:t>7</w:t>
            </w:r>
          </w:p>
        </w:tc>
        <w:tc>
          <w:tcPr>
            <w:tcW w:w="3500" w:type="dxa"/>
          </w:tcPr>
          <w:p w14:paraId="5B4594DC" w14:textId="0FC79348" w:rsidR="001B0634" w:rsidRDefault="009D0F35" w:rsidP="001B0634">
            <w:proofErr w:type="spellStart"/>
            <w:r w:rsidRPr="009D0F35">
              <w:t>И.п</w:t>
            </w:r>
            <w:proofErr w:type="spellEnd"/>
            <w:r w:rsidRPr="009D0F35">
              <w:t xml:space="preserve">. – основная стойка; 1 – мах правой ногой в сторону, руки в стороны; 2 – </w:t>
            </w:r>
            <w:proofErr w:type="spellStart"/>
            <w:r w:rsidRPr="009D0F35">
              <w:t>и.п</w:t>
            </w:r>
            <w:proofErr w:type="spellEnd"/>
            <w:r w:rsidRPr="009D0F35">
              <w:t xml:space="preserve">.; 3 – мах левой ногой в сторону, руки в стороны; 4 – </w:t>
            </w:r>
            <w:proofErr w:type="spellStart"/>
            <w:r w:rsidRPr="009D0F35">
              <w:t>и.п</w:t>
            </w:r>
            <w:proofErr w:type="spellEnd"/>
            <w:r w:rsidRPr="009D0F35">
              <w:t>. Спину держать прямо.</w:t>
            </w:r>
          </w:p>
        </w:tc>
      </w:tr>
      <w:tr w:rsidR="001B0634" w14:paraId="297EF68A" w14:textId="77777777" w:rsidTr="001B0634">
        <w:tc>
          <w:tcPr>
            <w:tcW w:w="530" w:type="dxa"/>
          </w:tcPr>
          <w:p w14:paraId="3E3B2EAC" w14:textId="75620148" w:rsidR="001B0634" w:rsidRDefault="001B0634" w:rsidP="001B0634">
            <w:r>
              <w:t>3</w:t>
            </w:r>
          </w:p>
        </w:tc>
        <w:tc>
          <w:tcPr>
            <w:tcW w:w="4055" w:type="dxa"/>
          </w:tcPr>
          <w:p w14:paraId="7F7A5798" w14:textId="70A48323" w:rsidR="001B0634" w:rsidRDefault="009D0F35" w:rsidP="001B0634">
            <w:r>
              <w:t>Стоя</w:t>
            </w:r>
            <w:r w:rsidRPr="009D0F35">
              <w:t>, ноги вместе, руки за головой</w:t>
            </w:r>
            <w:r>
              <w:t>, п</w:t>
            </w:r>
            <w:r w:rsidRPr="009D0F35">
              <w:t>рыжок вперед</w:t>
            </w:r>
            <w:r w:rsidR="002D310E">
              <w:t>-</w:t>
            </w:r>
            <w:r>
              <w:t>назад</w:t>
            </w:r>
            <w:r w:rsidRPr="009D0F35">
              <w:t>.</w:t>
            </w:r>
          </w:p>
        </w:tc>
        <w:tc>
          <w:tcPr>
            <w:tcW w:w="1260" w:type="dxa"/>
          </w:tcPr>
          <w:p w14:paraId="137F5DA1" w14:textId="06CB881C" w:rsidR="001B0634" w:rsidRDefault="009D0F35" w:rsidP="001B0634">
            <w:r>
              <w:t>5</w:t>
            </w:r>
          </w:p>
        </w:tc>
        <w:tc>
          <w:tcPr>
            <w:tcW w:w="3500" w:type="dxa"/>
          </w:tcPr>
          <w:p w14:paraId="1837A343" w14:textId="79696240" w:rsidR="001B0634" w:rsidRDefault="009D0F35" w:rsidP="001B0634">
            <w:proofErr w:type="spellStart"/>
            <w:r w:rsidRPr="009D0F35">
              <w:t>И.п</w:t>
            </w:r>
            <w:proofErr w:type="spellEnd"/>
            <w:r w:rsidRPr="009D0F35">
              <w:t>. – стоя, ноги вместе, руки за головой; 1 – прыжок вперед; 2 – прыжок назад.</w:t>
            </w:r>
          </w:p>
        </w:tc>
      </w:tr>
      <w:tr w:rsidR="001B0634" w14:paraId="7BEC1956" w14:textId="77777777" w:rsidTr="001B0634">
        <w:tc>
          <w:tcPr>
            <w:tcW w:w="530" w:type="dxa"/>
          </w:tcPr>
          <w:p w14:paraId="06C4E4A0" w14:textId="4BD81586" w:rsidR="001B0634" w:rsidRDefault="001B0634" w:rsidP="001B0634">
            <w:r>
              <w:t>4</w:t>
            </w:r>
          </w:p>
        </w:tc>
        <w:tc>
          <w:tcPr>
            <w:tcW w:w="4055" w:type="dxa"/>
          </w:tcPr>
          <w:p w14:paraId="4A839575" w14:textId="48BE2BEE" w:rsidR="001B0634" w:rsidRDefault="009D0F35" w:rsidP="001B0634">
            <w:r>
              <w:t>С</w:t>
            </w:r>
            <w:r w:rsidRPr="009D0F35">
              <w:t xml:space="preserve">тоя, ноги врозь, руки к плечам. 1 – поворот туловища </w:t>
            </w:r>
            <w:r>
              <w:t>налево-</w:t>
            </w:r>
            <w:r w:rsidRPr="009D0F35">
              <w:t>направо, руки вверх, прогнуться</w:t>
            </w:r>
            <w:r w:rsidR="002D310E">
              <w:t>.</w:t>
            </w:r>
          </w:p>
        </w:tc>
        <w:tc>
          <w:tcPr>
            <w:tcW w:w="1260" w:type="dxa"/>
          </w:tcPr>
          <w:p w14:paraId="35098059" w14:textId="25F4C594" w:rsidR="001B0634" w:rsidRDefault="009D0F35" w:rsidP="001B0634">
            <w:r>
              <w:t>5</w:t>
            </w:r>
          </w:p>
        </w:tc>
        <w:tc>
          <w:tcPr>
            <w:tcW w:w="3500" w:type="dxa"/>
          </w:tcPr>
          <w:p w14:paraId="488D9DD0" w14:textId="36B702D7" w:rsidR="001B0634" w:rsidRDefault="009D0F35" w:rsidP="001B0634">
            <w:proofErr w:type="spellStart"/>
            <w:r w:rsidRPr="009D0F35">
              <w:t>И.п</w:t>
            </w:r>
            <w:proofErr w:type="spellEnd"/>
            <w:r w:rsidRPr="009D0F35">
              <w:t xml:space="preserve">. – стоя, ноги врозь, руки к плечам. 1 – поворот туловища направо, руки вверх, прогнуться; 2 – </w:t>
            </w:r>
            <w:proofErr w:type="spellStart"/>
            <w:r w:rsidRPr="009D0F35">
              <w:t>и.п</w:t>
            </w:r>
            <w:proofErr w:type="spellEnd"/>
            <w:r w:rsidRPr="009D0F35">
              <w:t xml:space="preserve">.; 3 – поворот туловища налево, руки вверх, прогнуться; 4 – </w:t>
            </w:r>
            <w:proofErr w:type="spellStart"/>
            <w:r w:rsidRPr="009D0F35">
              <w:t>и.п</w:t>
            </w:r>
            <w:proofErr w:type="spellEnd"/>
            <w:r w:rsidRPr="009D0F35">
              <w:t>.</w:t>
            </w:r>
          </w:p>
        </w:tc>
      </w:tr>
      <w:tr w:rsidR="001B0634" w14:paraId="2CCD16B4" w14:textId="77777777" w:rsidTr="001B0634">
        <w:tc>
          <w:tcPr>
            <w:tcW w:w="530" w:type="dxa"/>
          </w:tcPr>
          <w:p w14:paraId="2B950436" w14:textId="3BBEA4F3" w:rsidR="001B0634" w:rsidRDefault="001B0634" w:rsidP="001B0634">
            <w:r>
              <w:t>5</w:t>
            </w:r>
          </w:p>
        </w:tc>
        <w:tc>
          <w:tcPr>
            <w:tcW w:w="4055" w:type="dxa"/>
          </w:tcPr>
          <w:p w14:paraId="0ECF4AC9" w14:textId="4421158A" w:rsidR="001B0634" w:rsidRDefault="002D310E" w:rsidP="001B0634">
            <w:r>
              <w:t>У</w:t>
            </w:r>
            <w:r w:rsidRPr="002D310E">
              <w:t>пор стоя на коленях</w:t>
            </w:r>
            <w:r>
              <w:t xml:space="preserve">, </w:t>
            </w:r>
            <w:r w:rsidRPr="002D310E">
              <w:t>разгибая ног</w:t>
            </w:r>
            <w:r>
              <w:t>и поочередно</w:t>
            </w:r>
            <w:r w:rsidRPr="002D310E">
              <w:t xml:space="preserve"> и поднимая </w:t>
            </w:r>
            <w:r>
              <w:t xml:space="preserve">их </w:t>
            </w:r>
            <w:r w:rsidRPr="002D310E">
              <w:t>назад, согнуть руки и коснуться грудью пола</w:t>
            </w:r>
            <w:r>
              <w:t>.</w:t>
            </w:r>
          </w:p>
        </w:tc>
        <w:tc>
          <w:tcPr>
            <w:tcW w:w="1260" w:type="dxa"/>
          </w:tcPr>
          <w:p w14:paraId="4174B937" w14:textId="0419ED6A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35F255A9" w14:textId="444434F6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 xml:space="preserve">. – упор стоя на коленях; 1 – 2 – разгибая правую ногу и поднимая ее назад, согнуть руки и коснуться грудью пола; 3 – 4 – </w:t>
            </w:r>
            <w:proofErr w:type="spellStart"/>
            <w:r w:rsidRPr="002D310E">
              <w:t>и.п</w:t>
            </w:r>
            <w:proofErr w:type="spellEnd"/>
            <w:r w:rsidRPr="002D310E">
              <w:t>.; 5 – 8 – то же, поднимая левую ногу.</w:t>
            </w:r>
          </w:p>
        </w:tc>
      </w:tr>
      <w:tr w:rsidR="001B0634" w14:paraId="4B91BAFB" w14:textId="77777777" w:rsidTr="001B0634">
        <w:tc>
          <w:tcPr>
            <w:tcW w:w="530" w:type="dxa"/>
          </w:tcPr>
          <w:p w14:paraId="52ECB6DB" w14:textId="0158A79A" w:rsidR="001B0634" w:rsidRDefault="001B0634" w:rsidP="001B0634">
            <w:r>
              <w:t>6</w:t>
            </w:r>
          </w:p>
        </w:tc>
        <w:tc>
          <w:tcPr>
            <w:tcW w:w="4055" w:type="dxa"/>
          </w:tcPr>
          <w:p w14:paraId="5E2FC3A0" w14:textId="170AA962" w:rsidR="001B0634" w:rsidRDefault="002D310E" w:rsidP="001B0634">
            <w:r>
              <w:t>Л</w:t>
            </w:r>
            <w:r w:rsidRPr="002D310E">
              <w:t>ежа на спине, руки вдоль туловища</w:t>
            </w:r>
            <w:r>
              <w:t>,</w:t>
            </w:r>
            <w:r w:rsidRPr="002D310E">
              <w:t xml:space="preserve"> поднять туловище и согнуть ноги, сесть и прижаться к ногам, обхватив их руками.</w:t>
            </w:r>
          </w:p>
        </w:tc>
        <w:tc>
          <w:tcPr>
            <w:tcW w:w="1260" w:type="dxa"/>
          </w:tcPr>
          <w:p w14:paraId="6970C9AF" w14:textId="63413F7E" w:rsidR="001B0634" w:rsidRDefault="002D310E" w:rsidP="001B0634">
            <w:r>
              <w:t>6</w:t>
            </w:r>
          </w:p>
        </w:tc>
        <w:tc>
          <w:tcPr>
            <w:tcW w:w="3500" w:type="dxa"/>
          </w:tcPr>
          <w:p w14:paraId="26F62261" w14:textId="681BE30A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 xml:space="preserve">. – лежа на спине, руки вдоль туловища; 1 – 2 – поднять туловище и согнуть ноги, сесть и прижаться к ногам, обхватив их руками; 3 – 4 – </w:t>
            </w:r>
            <w:proofErr w:type="spellStart"/>
            <w:r w:rsidRPr="002D310E">
              <w:t>и.п</w:t>
            </w:r>
            <w:proofErr w:type="spellEnd"/>
            <w:r w:rsidRPr="002D310E">
              <w:t>.</w:t>
            </w:r>
          </w:p>
        </w:tc>
      </w:tr>
      <w:tr w:rsidR="001B0634" w14:paraId="068B5F25" w14:textId="77777777" w:rsidTr="001B0634">
        <w:tc>
          <w:tcPr>
            <w:tcW w:w="530" w:type="dxa"/>
          </w:tcPr>
          <w:p w14:paraId="30BEFD8F" w14:textId="4122805C" w:rsidR="001B0634" w:rsidRDefault="001B0634" w:rsidP="001B0634">
            <w:r>
              <w:t>7</w:t>
            </w:r>
          </w:p>
        </w:tc>
        <w:tc>
          <w:tcPr>
            <w:tcW w:w="4055" w:type="dxa"/>
          </w:tcPr>
          <w:p w14:paraId="2A1230A4" w14:textId="737EE5E9" w:rsidR="001B0634" w:rsidRDefault="002D310E" w:rsidP="001B0634">
            <w:r>
              <w:t>С</w:t>
            </w:r>
            <w:r w:rsidRPr="002D310E">
              <w:t>тоя, ноги врозь, руки на поясе</w:t>
            </w:r>
            <w:r>
              <w:t xml:space="preserve">, </w:t>
            </w:r>
            <w:r w:rsidRPr="002D310E">
              <w:t>наклон головы вправо</w:t>
            </w:r>
            <w:r>
              <w:t>-влево.</w:t>
            </w:r>
          </w:p>
        </w:tc>
        <w:tc>
          <w:tcPr>
            <w:tcW w:w="1260" w:type="dxa"/>
          </w:tcPr>
          <w:p w14:paraId="16E0C751" w14:textId="6B698703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484B29B2" w14:textId="77EA1D0E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 xml:space="preserve">. – стоя, ноги врозь, руки на поясе; 1 – наклон головы вправо; 2 – </w:t>
            </w:r>
            <w:proofErr w:type="spellStart"/>
            <w:r w:rsidRPr="002D310E">
              <w:t>и.п</w:t>
            </w:r>
            <w:proofErr w:type="spellEnd"/>
            <w:r w:rsidRPr="002D310E">
              <w:t xml:space="preserve">.; 3 – наклон головы влево; 4 – </w:t>
            </w:r>
            <w:proofErr w:type="spellStart"/>
            <w:r w:rsidRPr="002D310E">
              <w:t>и.п</w:t>
            </w:r>
            <w:proofErr w:type="spellEnd"/>
            <w:r w:rsidRPr="002D310E">
              <w:t>.</w:t>
            </w:r>
          </w:p>
        </w:tc>
      </w:tr>
      <w:tr w:rsidR="001B0634" w14:paraId="147D4319" w14:textId="77777777" w:rsidTr="001B0634">
        <w:tc>
          <w:tcPr>
            <w:tcW w:w="530" w:type="dxa"/>
          </w:tcPr>
          <w:p w14:paraId="3A97D59D" w14:textId="2483CF67" w:rsidR="001B0634" w:rsidRDefault="001B0634" w:rsidP="001B0634">
            <w:r>
              <w:t>8</w:t>
            </w:r>
          </w:p>
        </w:tc>
        <w:tc>
          <w:tcPr>
            <w:tcW w:w="4055" w:type="dxa"/>
          </w:tcPr>
          <w:p w14:paraId="6DEAC146" w14:textId="46085DAB" w:rsidR="001B0634" w:rsidRDefault="002D310E" w:rsidP="001B0634">
            <w:r>
              <w:t>С</w:t>
            </w:r>
            <w:r w:rsidRPr="002D310E">
              <w:t>тоя, ноги врозь, руки в стороны</w:t>
            </w:r>
            <w:r>
              <w:t xml:space="preserve">, </w:t>
            </w:r>
            <w:r w:rsidRPr="002D310E">
              <w:t>наклон вправо</w:t>
            </w:r>
            <w:r>
              <w:t>-влево.</w:t>
            </w:r>
          </w:p>
        </w:tc>
        <w:tc>
          <w:tcPr>
            <w:tcW w:w="1260" w:type="dxa"/>
          </w:tcPr>
          <w:p w14:paraId="62058114" w14:textId="633EF968" w:rsidR="001B0634" w:rsidRDefault="002D310E" w:rsidP="001B0634">
            <w:r>
              <w:t>5</w:t>
            </w:r>
          </w:p>
        </w:tc>
        <w:tc>
          <w:tcPr>
            <w:tcW w:w="3500" w:type="dxa"/>
          </w:tcPr>
          <w:p w14:paraId="0835D6C7" w14:textId="49FE54DE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>. – стоя, ноги врозь, руки в стороны; 1 – наклон вправо; 2 – наклон влево.</w:t>
            </w:r>
          </w:p>
        </w:tc>
      </w:tr>
      <w:tr w:rsidR="001B0634" w14:paraId="5599949B" w14:textId="77777777" w:rsidTr="001B0634">
        <w:tc>
          <w:tcPr>
            <w:tcW w:w="530" w:type="dxa"/>
          </w:tcPr>
          <w:p w14:paraId="3F035EFC" w14:textId="7FE6E8C7" w:rsidR="001B0634" w:rsidRDefault="001B0634" w:rsidP="001B0634">
            <w:r>
              <w:t>9</w:t>
            </w:r>
          </w:p>
        </w:tc>
        <w:tc>
          <w:tcPr>
            <w:tcW w:w="4055" w:type="dxa"/>
          </w:tcPr>
          <w:p w14:paraId="7F5FC375" w14:textId="3A91B5C3" w:rsidR="001B0634" w:rsidRDefault="002D310E" w:rsidP="001B0634">
            <w:r>
              <w:t>У</w:t>
            </w:r>
            <w:r w:rsidRPr="002D310E">
              <w:t>пор стоя на коленях</w:t>
            </w:r>
            <w:r>
              <w:t xml:space="preserve">, </w:t>
            </w:r>
            <w:r w:rsidRPr="002D310E">
              <w:t>наклоняя голову вперед, выгнуть спину</w:t>
            </w:r>
            <w:r>
              <w:t xml:space="preserve">, </w:t>
            </w:r>
            <w:r w:rsidRPr="002D310E">
              <w:t>поднимая голову, прогнуть спину.</w:t>
            </w:r>
          </w:p>
        </w:tc>
        <w:tc>
          <w:tcPr>
            <w:tcW w:w="1260" w:type="dxa"/>
          </w:tcPr>
          <w:p w14:paraId="17DA5E83" w14:textId="6FC304B9" w:rsidR="001B0634" w:rsidRDefault="002D310E" w:rsidP="001B0634">
            <w:r>
              <w:t>6</w:t>
            </w:r>
          </w:p>
        </w:tc>
        <w:tc>
          <w:tcPr>
            <w:tcW w:w="3500" w:type="dxa"/>
          </w:tcPr>
          <w:p w14:paraId="2F687692" w14:textId="02F6DE8C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>. – упор стоя на коленях; 1 – 2 –</w:t>
            </w:r>
            <w:r>
              <w:t xml:space="preserve"> </w:t>
            </w:r>
            <w:r w:rsidRPr="002D310E">
              <w:t>наклоняя голову вперед, выгнуть спину; 3 – 4 – поднимая голову, прогнуть спину.</w:t>
            </w:r>
          </w:p>
        </w:tc>
      </w:tr>
      <w:tr w:rsidR="001B0634" w14:paraId="2D8A9824" w14:textId="77777777" w:rsidTr="001B0634">
        <w:tc>
          <w:tcPr>
            <w:tcW w:w="530" w:type="dxa"/>
          </w:tcPr>
          <w:p w14:paraId="254FFD7E" w14:textId="2205476F" w:rsidR="001B0634" w:rsidRDefault="001B0634" w:rsidP="001B0634">
            <w:r>
              <w:t>10</w:t>
            </w:r>
          </w:p>
        </w:tc>
        <w:tc>
          <w:tcPr>
            <w:tcW w:w="4055" w:type="dxa"/>
          </w:tcPr>
          <w:p w14:paraId="08BC861F" w14:textId="7B3A9DEC" w:rsidR="001B0634" w:rsidRDefault="002D310E" w:rsidP="001B0634">
            <w:r>
              <w:t>С</w:t>
            </w:r>
            <w:r w:rsidRPr="002D310E">
              <w:t>тоя, ноги врозь, руки вниз</w:t>
            </w:r>
            <w:r>
              <w:t>,</w:t>
            </w:r>
            <w:r w:rsidRPr="002D310E">
              <w:t xml:space="preserve"> через стороны руки вверх, хлопок над головой</w:t>
            </w:r>
            <w:r>
              <w:t>.</w:t>
            </w:r>
            <w:r w:rsidRPr="002D310E">
              <w:t xml:space="preserve"> </w:t>
            </w:r>
          </w:p>
        </w:tc>
        <w:tc>
          <w:tcPr>
            <w:tcW w:w="1260" w:type="dxa"/>
          </w:tcPr>
          <w:p w14:paraId="43720158" w14:textId="106B4AAA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07AA5BA6" w14:textId="12C94FF0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>. – стоя, ноги врозь, руки вниз; 1 – через стороны руки вверх, хлопок над головой; 2 – и. п.</w:t>
            </w:r>
          </w:p>
        </w:tc>
      </w:tr>
      <w:tr w:rsidR="001B0634" w14:paraId="172EB7B0" w14:textId="77777777" w:rsidTr="001B0634">
        <w:tc>
          <w:tcPr>
            <w:tcW w:w="530" w:type="dxa"/>
          </w:tcPr>
          <w:p w14:paraId="27D954BC" w14:textId="01648D9A" w:rsidR="001B0634" w:rsidRDefault="001B0634" w:rsidP="001B0634">
            <w:r>
              <w:t>11</w:t>
            </w:r>
          </w:p>
        </w:tc>
        <w:tc>
          <w:tcPr>
            <w:tcW w:w="4055" w:type="dxa"/>
          </w:tcPr>
          <w:p w14:paraId="57946D10" w14:textId="57B9CB6C" w:rsidR="001B0634" w:rsidRDefault="002D310E" w:rsidP="001B0634">
            <w:r>
              <w:t>С</w:t>
            </w:r>
            <w:r w:rsidRPr="002D310E">
              <w:t>тоя в полушаге от стены и опираясь о стену согнутыми руками, ноги вместе</w:t>
            </w:r>
            <w:r>
              <w:t>,</w:t>
            </w:r>
            <w:r w:rsidRPr="002D310E">
              <w:t xml:space="preserve"> оттолкнуться от стены, сделать хлопок</w:t>
            </w:r>
            <w:r>
              <w:t>.</w:t>
            </w:r>
          </w:p>
        </w:tc>
        <w:tc>
          <w:tcPr>
            <w:tcW w:w="1260" w:type="dxa"/>
          </w:tcPr>
          <w:p w14:paraId="7428E490" w14:textId="7DE9FE10" w:rsidR="001B0634" w:rsidRDefault="002D310E" w:rsidP="001B0634">
            <w:r>
              <w:t>5</w:t>
            </w:r>
          </w:p>
        </w:tc>
        <w:tc>
          <w:tcPr>
            <w:tcW w:w="3500" w:type="dxa"/>
          </w:tcPr>
          <w:p w14:paraId="5FD55BC6" w14:textId="049F155E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 xml:space="preserve">. – стоя в полушаге от стены и опираясь о стену согнутыми руками, ноги вместе; 1 – оттолкнуться от стены, сделать хлопок; 2 – вернуться в </w:t>
            </w:r>
            <w:proofErr w:type="spellStart"/>
            <w:r w:rsidRPr="002D310E">
              <w:t>и.п</w:t>
            </w:r>
            <w:proofErr w:type="spellEnd"/>
            <w:r w:rsidRPr="002D310E">
              <w:t>.</w:t>
            </w:r>
          </w:p>
        </w:tc>
      </w:tr>
      <w:tr w:rsidR="001B0634" w14:paraId="68C54793" w14:textId="77777777" w:rsidTr="001B0634">
        <w:tc>
          <w:tcPr>
            <w:tcW w:w="530" w:type="dxa"/>
          </w:tcPr>
          <w:p w14:paraId="588EB841" w14:textId="0865D672" w:rsidR="001B0634" w:rsidRDefault="001B0634" w:rsidP="001B0634">
            <w:r>
              <w:lastRenderedPageBreak/>
              <w:t>12</w:t>
            </w:r>
          </w:p>
        </w:tc>
        <w:tc>
          <w:tcPr>
            <w:tcW w:w="4055" w:type="dxa"/>
          </w:tcPr>
          <w:p w14:paraId="763F6915" w14:textId="74B2E06B" w:rsidR="001B0634" w:rsidRDefault="002D310E" w:rsidP="001B0634">
            <w:r>
              <w:t>С</w:t>
            </w:r>
            <w:r w:rsidRPr="002D310E">
              <w:t>тоя, ноги врозь, руки опущены</w:t>
            </w:r>
            <w:r>
              <w:t>, х</w:t>
            </w:r>
            <w:r w:rsidRPr="002D310E">
              <w:t xml:space="preserve">одьба </w:t>
            </w:r>
            <w:proofErr w:type="spellStart"/>
            <w:r w:rsidRPr="002D310E">
              <w:t>скрестными</w:t>
            </w:r>
            <w:proofErr w:type="spellEnd"/>
            <w:r w:rsidRPr="002D310E">
              <w:t xml:space="preserve"> шагами</w:t>
            </w:r>
            <w:r>
              <w:t xml:space="preserve"> —</w:t>
            </w:r>
            <w:r w:rsidRPr="002D310E">
              <w:t xml:space="preserve"> с правой ноги влево, затем с левой ноги </w:t>
            </w:r>
            <w:r>
              <w:t>—</w:t>
            </w:r>
            <w:r w:rsidRPr="002D310E">
              <w:t xml:space="preserve"> вправо.</w:t>
            </w:r>
          </w:p>
        </w:tc>
        <w:tc>
          <w:tcPr>
            <w:tcW w:w="1260" w:type="dxa"/>
          </w:tcPr>
          <w:p w14:paraId="79AF31CD" w14:textId="5DA56C12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51168A52" w14:textId="07F5CD1B" w:rsidR="001B0634" w:rsidRDefault="002D310E" w:rsidP="001B0634">
            <w:proofErr w:type="spellStart"/>
            <w:r w:rsidRPr="002D310E">
              <w:t>И.п</w:t>
            </w:r>
            <w:proofErr w:type="spellEnd"/>
            <w:r w:rsidRPr="002D310E">
              <w:t xml:space="preserve">. – стоя, ноги врозь, руки опущены. Ходьба </w:t>
            </w:r>
            <w:proofErr w:type="spellStart"/>
            <w:r w:rsidRPr="002D310E">
              <w:t>скрестными</w:t>
            </w:r>
            <w:proofErr w:type="spellEnd"/>
            <w:r w:rsidRPr="002D310E">
              <w:t xml:space="preserve"> шагами: с правой ноги влево, затем с левой ноги – вправо.</w:t>
            </w:r>
          </w:p>
        </w:tc>
      </w:tr>
      <w:tr w:rsidR="001B0634" w14:paraId="0A9E6EAC" w14:textId="77777777" w:rsidTr="001B0634">
        <w:tc>
          <w:tcPr>
            <w:tcW w:w="530" w:type="dxa"/>
          </w:tcPr>
          <w:p w14:paraId="1253F9FC" w14:textId="0C54B235" w:rsidR="001B0634" w:rsidRDefault="001B0634" w:rsidP="001B0634">
            <w:r>
              <w:t>13</w:t>
            </w:r>
          </w:p>
        </w:tc>
        <w:tc>
          <w:tcPr>
            <w:tcW w:w="4055" w:type="dxa"/>
          </w:tcPr>
          <w:p w14:paraId="3AAA0054" w14:textId="00DF0E82" w:rsidR="001B0634" w:rsidRDefault="002D310E" w:rsidP="001B0634">
            <w:r w:rsidRPr="002D310E">
              <w:t>Ходьба обычная, чередуемая с ходьбой на носках, руки в стороны: четыре шага обычных, четыре – на носках.</w:t>
            </w:r>
          </w:p>
        </w:tc>
        <w:tc>
          <w:tcPr>
            <w:tcW w:w="1260" w:type="dxa"/>
          </w:tcPr>
          <w:p w14:paraId="26DB70CE" w14:textId="083C4648" w:rsidR="001B0634" w:rsidRDefault="002D310E" w:rsidP="001B0634">
            <w:r>
              <w:t>5</w:t>
            </w:r>
          </w:p>
        </w:tc>
        <w:tc>
          <w:tcPr>
            <w:tcW w:w="3500" w:type="dxa"/>
          </w:tcPr>
          <w:p w14:paraId="4B8363F4" w14:textId="32B41332" w:rsidR="001B0634" w:rsidRDefault="002D310E" w:rsidP="001B0634">
            <w:r w:rsidRPr="002D310E">
              <w:t>Ходьба обычная, чередуемая с ходьбой на носках, руки в стороны: четыре шага обычных, четыре – на носках.</w:t>
            </w:r>
          </w:p>
        </w:tc>
      </w:tr>
      <w:tr w:rsidR="001B0634" w14:paraId="1DBA28C4" w14:textId="77777777" w:rsidTr="001B0634">
        <w:tc>
          <w:tcPr>
            <w:tcW w:w="530" w:type="dxa"/>
          </w:tcPr>
          <w:p w14:paraId="2AEADB55" w14:textId="5BC07DD9" w:rsidR="001B0634" w:rsidRDefault="001B0634" w:rsidP="001B0634">
            <w:r>
              <w:t>14</w:t>
            </w:r>
          </w:p>
        </w:tc>
        <w:tc>
          <w:tcPr>
            <w:tcW w:w="4055" w:type="dxa"/>
          </w:tcPr>
          <w:p w14:paraId="0EED1A1B" w14:textId="25DBC7B5" w:rsidR="001B0634" w:rsidRDefault="002D310E" w:rsidP="001B0634">
            <w:r w:rsidRPr="002D310E">
              <w:t>Ноги на ширине плеч, руки в сторо­ны. Наклониться вперед, «бросить» расслабленные руки вниз.</w:t>
            </w:r>
          </w:p>
        </w:tc>
        <w:tc>
          <w:tcPr>
            <w:tcW w:w="1260" w:type="dxa"/>
          </w:tcPr>
          <w:p w14:paraId="390F4990" w14:textId="415121EE" w:rsidR="001B0634" w:rsidRDefault="002D310E" w:rsidP="001B0634">
            <w:r>
              <w:t>7</w:t>
            </w:r>
          </w:p>
        </w:tc>
        <w:tc>
          <w:tcPr>
            <w:tcW w:w="3500" w:type="dxa"/>
          </w:tcPr>
          <w:p w14:paraId="1A85E54B" w14:textId="749BD22C" w:rsidR="001B0634" w:rsidRDefault="002D310E" w:rsidP="001B0634">
            <w:r w:rsidRPr="002D310E">
              <w:t>Ноги на ширине плеч, руки в сторо­ны. Наклониться вперед, «бросить» расслабленные руки вниз.</w:t>
            </w:r>
          </w:p>
        </w:tc>
      </w:tr>
      <w:tr w:rsidR="001B0634" w14:paraId="11B2C665" w14:textId="77777777" w:rsidTr="001B0634">
        <w:tc>
          <w:tcPr>
            <w:tcW w:w="530" w:type="dxa"/>
          </w:tcPr>
          <w:p w14:paraId="4B50FFA6" w14:textId="33E69B9E" w:rsidR="001B0634" w:rsidRDefault="001B0634" w:rsidP="001B0634">
            <w:r>
              <w:t>15</w:t>
            </w:r>
          </w:p>
        </w:tc>
        <w:tc>
          <w:tcPr>
            <w:tcW w:w="4055" w:type="dxa"/>
          </w:tcPr>
          <w:p w14:paraId="7D6C6F46" w14:textId="43303294" w:rsidR="001B0634" w:rsidRDefault="002D310E" w:rsidP="001B0634">
            <w:r w:rsidRPr="002D310E">
              <w:t>Ходьба с поочередным встряхиванием одной и другой ноги.</w:t>
            </w:r>
          </w:p>
        </w:tc>
        <w:tc>
          <w:tcPr>
            <w:tcW w:w="1260" w:type="dxa"/>
          </w:tcPr>
          <w:p w14:paraId="43F5C6D1" w14:textId="608F8D36" w:rsidR="001B0634" w:rsidRDefault="002D310E" w:rsidP="001B0634">
            <w:r>
              <w:t>6</w:t>
            </w:r>
          </w:p>
        </w:tc>
        <w:tc>
          <w:tcPr>
            <w:tcW w:w="3500" w:type="dxa"/>
          </w:tcPr>
          <w:p w14:paraId="46D91977" w14:textId="7A404D7A" w:rsidR="001B0634" w:rsidRDefault="002D310E" w:rsidP="001B0634">
            <w:r w:rsidRPr="002D310E">
              <w:t>Ходьба с поочередным встряхиванием одной и другой ноги.</w:t>
            </w:r>
          </w:p>
        </w:tc>
      </w:tr>
    </w:tbl>
    <w:p w14:paraId="024BE077" w14:textId="6DE6CA7F" w:rsidR="001B0634" w:rsidRPr="002D310E" w:rsidRDefault="001B0634" w:rsidP="001B0634"/>
    <w:sectPr w:rsidR="001B0634" w:rsidRPr="002D310E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NDYxNzGwNDO1sDBS0lEKTi0uzszPAykwqgUAysyRLCwAAAA="/>
  </w:docVars>
  <w:rsids>
    <w:rsidRoot w:val="00B9642B"/>
    <w:rsid w:val="001B0634"/>
    <w:rsid w:val="002D310E"/>
    <w:rsid w:val="003F704F"/>
    <w:rsid w:val="006B0011"/>
    <w:rsid w:val="009D0F35"/>
    <w:rsid w:val="00B96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AE223"/>
  <w15:chartTrackingRefBased/>
  <w15:docId w15:val="{CE8C7B1D-3E5A-4B56-9052-6874F55E7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06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06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B06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B06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B06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2</Pages>
  <Words>480</Words>
  <Characters>27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19T20:24:00Z</dcterms:created>
  <dcterms:modified xsi:type="dcterms:W3CDTF">2020-05-20T14:41:00Z</dcterms:modified>
</cp:coreProperties>
</file>